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39D11CB7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31493A">
        <w:rPr>
          <w:rFonts w:asciiTheme="minorHAnsi" w:hAnsiTheme="minorHAnsi" w:cstheme="minorHAnsi"/>
          <w:sz w:val="22"/>
          <w:szCs w:val="22"/>
        </w:rPr>
        <w:t>Bc. Monika Svobodová</w:t>
      </w:r>
    </w:p>
    <w:p w14:paraId="00D6BB86" w14:textId="692866C0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31493A">
        <w:rPr>
          <w:rFonts w:asciiTheme="minorHAnsi" w:hAnsiTheme="minorHAnsi" w:cstheme="minorHAnsi"/>
          <w:sz w:val="22"/>
          <w:szCs w:val="22"/>
        </w:rPr>
        <w:t xml:space="preserve"> Ing. Blanka Jarolímová </w:t>
      </w:r>
    </w:p>
    <w:p w14:paraId="09E4DE65" w14:textId="729F07DA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31493A">
        <w:rPr>
          <w:rFonts w:cstheme="minorHAnsi"/>
        </w:rPr>
        <w:t>Optimalizace základu daně z příjmů u vybraných subjektů na základě komparace daňových soustav České republiky a Irska</w:t>
      </w:r>
    </w:p>
    <w:p w14:paraId="35028D0F" w14:textId="611FC42E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1493A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4BBD3A3" w:rsidR="000E094A" w:rsidRDefault="0031493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3911B072" w:rsidR="000E094A" w:rsidRPr="000E094A" w:rsidRDefault="0031493A" w:rsidP="0010764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31493A">
              <w:rPr>
                <w:rFonts w:cstheme="minorHAnsi"/>
              </w:rPr>
              <w:t>Na základě předložené práce a jejích výstupů je možno konstatovat, že stanovené cíle byly splněny. Poměr mezi jednotlivými částmi práce je vyvážený. Text a řazení jednotlivých oddílů, částí a kapitol vzhledem k řešené problematice má svou logickou vazbu a potřebnou strukturu. Přes komplikovanost tématu byla studentka schopna zachovat rozsah práce</w:t>
            </w:r>
            <w:r w:rsidR="00107646">
              <w:rPr>
                <w:rFonts w:cstheme="minorHAnsi"/>
              </w:rPr>
              <w:t>,</w:t>
            </w:r>
            <w:r w:rsidRPr="0031493A">
              <w:rPr>
                <w:rFonts w:cstheme="minorHAnsi"/>
              </w:rPr>
              <w:t xml:space="preserve"> a přitom pojmout všechny důležité aspekty řešené problematiky a splnit zadání ve všech hlavních bodech. 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388110A" w:rsidR="000E094A" w:rsidRDefault="0031493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CF0C76" w14:textId="18EF65CD" w:rsidR="000E094A" w:rsidRPr="000E094A" w:rsidRDefault="0031493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31493A">
              <w:rPr>
                <w:rFonts w:cstheme="minorHAnsi"/>
              </w:rPr>
              <w:t xml:space="preserve">Z teoretické části práce, která je popsána velmi srozumitelnou </w:t>
            </w:r>
            <w:r w:rsidR="00AA08AF">
              <w:rPr>
                <w:rFonts w:cstheme="minorHAnsi"/>
              </w:rPr>
              <w:t xml:space="preserve">a přehlednou </w:t>
            </w:r>
            <w:r w:rsidRPr="0031493A">
              <w:rPr>
                <w:rFonts w:cstheme="minorHAnsi"/>
              </w:rPr>
              <w:t>formou,  je vidět, že se diplomant</w:t>
            </w:r>
            <w:r>
              <w:rPr>
                <w:rFonts w:cstheme="minorHAnsi"/>
              </w:rPr>
              <w:t>ka</w:t>
            </w:r>
            <w:r w:rsidRPr="0031493A">
              <w:rPr>
                <w:rFonts w:cstheme="minorHAnsi"/>
              </w:rPr>
              <w:t xml:space="preserve"> tématem podrobně zabýval</w:t>
            </w:r>
            <w:r>
              <w:rPr>
                <w:rFonts w:cstheme="minorHAnsi"/>
              </w:rPr>
              <w:t>a</w:t>
            </w:r>
            <w:r w:rsidRPr="0031493A">
              <w:rPr>
                <w:rFonts w:cstheme="minorHAnsi"/>
              </w:rPr>
              <w:t>. Orientace v nadmíru komplikované problematice je u student</w:t>
            </w:r>
            <w:r>
              <w:rPr>
                <w:rFonts w:cstheme="minorHAnsi"/>
              </w:rPr>
              <w:t xml:space="preserve">ky </w:t>
            </w:r>
            <w:r w:rsidRPr="0031493A">
              <w:rPr>
                <w:rFonts w:cstheme="minorHAnsi"/>
              </w:rPr>
              <w:t>na velmi dobré úrovni.</w:t>
            </w:r>
            <w:r w:rsidR="00AA08AF">
              <w:rPr>
                <w:rFonts w:cstheme="minorHAnsi"/>
              </w:rPr>
              <w:t xml:space="preserve"> </w:t>
            </w:r>
            <w:r w:rsidR="00AA08AF" w:rsidRPr="00AA08AF">
              <w:rPr>
                <w:rFonts w:cstheme="minorHAnsi"/>
              </w:rPr>
              <w:t>Velmi kladně hodnotím také množství použitých literárních pramenů a práci s nimi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6306CB2" w:rsidR="000E094A" w:rsidRDefault="0031493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694F0E71" w:rsidR="000E094A" w:rsidRPr="000E094A" w:rsidRDefault="00107646" w:rsidP="0010764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AD5EAA">
              <w:rPr>
                <w:rFonts w:cstheme="minorHAnsi"/>
              </w:rPr>
              <w:t>Analytická část praktické části diplomové práce navazuje na poznatky získané z teorie, které student</w:t>
            </w:r>
            <w:r w:rsidR="008A7310">
              <w:rPr>
                <w:rFonts w:cstheme="minorHAnsi"/>
              </w:rPr>
              <w:t>ka</w:t>
            </w:r>
            <w:r w:rsidRPr="00AD5EAA">
              <w:rPr>
                <w:rFonts w:cstheme="minorHAnsi"/>
              </w:rPr>
              <w:t xml:space="preserve"> vhodně aplikuje</w:t>
            </w:r>
            <w:r w:rsidR="002638D6">
              <w:rPr>
                <w:rFonts w:cstheme="minorHAnsi"/>
              </w:rPr>
              <w:t>.</w:t>
            </w:r>
          </w:p>
        </w:tc>
      </w:tr>
    </w:tbl>
    <w:p w14:paraId="530A7CCA" w14:textId="59B46775" w:rsidR="0073639B" w:rsidRDefault="0073639B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4BF1072" w:rsidR="000E094A" w:rsidRDefault="0031493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47E1B3" w14:textId="76AAE385" w:rsidR="000E094A" w:rsidRDefault="0010764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107646">
              <w:rPr>
                <w:rFonts w:cstheme="minorHAnsi"/>
              </w:rPr>
              <w:t>Praktická část práce je přehledně zpracována a navazuje na poznatky uvedené v teoretické části</w:t>
            </w:r>
            <w:r>
              <w:rPr>
                <w:rFonts w:cstheme="minorHAnsi"/>
              </w:rPr>
              <w:t>.</w:t>
            </w:r>
          </w:p>
          <w:p w14:paraId="08191F52" w14:textId="70821B4C" w:rsidR="000E094A" w:rsidRPr="000E094A" w:rsidRDefault="0010764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31493A">
              <w:rPr>
                <w:rFonts w:cstheme="minorHAnsi"/>
              </w:rPr>
              <w:t>Vybrané téma je velmi náročné jak po stránce teoretické, tak po stránce aplikační</w:t>
            </w:r>
            <w:r>
              <w:rPr>
                <w:rFonts w:cstheme="minorHAnsi"/>
              </w:rPr>
              <w:t>, st</w:t>
            </w:r>
            <w:r w:rsidRPr="0031493A">
              <w:rPr>
                <w:rFonts w:cstheme="minorHAnsi"/>
              </w:rPr>
              <w:t>udentka se však s těžkou problematikou vypořádala a předložila práci, která nabízí základní pohled na problematiku a nastiňuje základní přístupy k jejímu řešení.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AAC472E" w:rsidR="000E094A" w:rsidRDefault="0031493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998C67" w14:textId="21B9385F" w:rsidR="000E094A" w:rsidRPr="000E094A" w:rsidRDefault="00AA08A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AA08AF">
              <w:rPr>
                <w:rFonts w:cstheme="minorHAnsi"/>
              </w:rPr>
              <w:t>Po formální stránce je předložená práce na dobré úrovni. Poměr mezi jednotlivými částmi práce je vyvážený. Text a řazení jednotlivých oddílů, částí a kapitol vzhledem k řešené problematice mají svou logickou vazbu, potřebnou strukturu i rozsah.</w:t>
            </w:r>
            <w:r>
              <w:rPr>
                <w:rFonts w:cstheme="minorHAnsi"/>
              </w:rPr>
              <w:t xml:space="preserve"> </w:t>
            </w:r>
            <w:r w:rsidRPr="0031493A">
              <w:rPr>
                <w:rFonts w:cstheme="minorHAnsi"/>
              </w:rPr>
              <w:t xml:space="preserve">Studentka vše pro názornost a lepší pochopení dokládá přehlednými tabulkami a grafy. </w:t>
            </w:r>
            <w:r w:rsidRPr="00AA08AF">
              <w:rPr>
                <w:rFonts w:cstheme="minorHAnsi"/>
              </w:rPr>
              <w:t>Po jazykové stránce je práce také na dobré úrovni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9C0A871" w:rsidR="009C7318" w:rsidRDefault="0031493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FADC49" w14:textId="52E1F81D" w:rsidR="00107646" w:rsidRPr="000E094A" w:rsidRDefault="0031493A" w:rsidP="0010764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31493A">
              <w:rPr>
                <w:iCs/>
              </w:rPr>
              <w:lastRenderedPageBreak/>
              <w:t>Na základě předložené práce a jejích reálných výstupů je možno konstatovat, že stanovené cíle byly splněny.</w:t>
            </w:r>
            <w:r w:rsidR="00AA08AF">
              <w:rPr>
                <w:iCs/>
              </w:rPr>
              <w:t xml:space="preserve"> </w:t>
            </w:r>
            <w:r w:rsidR="00AA08AF" w:rsidRPr="0031493A">
              <w:rPr>
                <w:rFonts w:cstheme="minorHAnsi"/>
              </w:rPr>
              <w:t>Obsah a struktura naplňuje zadání, práce je z hlediska systematického vhodně a logicky členěna.</w:t>
            </w:r>
            <w:r w:rsidR="00AA08AF">
              <w:rPr>
                <w:rFonts w:cstheme="minorHAnsi"/>
              </w:rPr>
              <w:t xml:space="preserve"> </w:t>
            </w:r>
            <w:r w:rsidR="00AA08AF" w:rsidRPr="0031493A">
              <w:rPr>
                <w:iCs/>
              </w:rPr>
              <w:t>Práce rozsahem i formou odpovídá úrovni</w:t>
            </w:r>
            <w:r w:rsidR="00AA08AF">
              <w:rPr>
                <w:iCs/>
              </w:rPr>
              <w:t xml:space="preserve"> diplomové </w:t>
            </w:r>
            <w:r w:rsidR="00AA08AF" w:rsidRPr="0031493A">
              <w:rPr>
                <w:iCs/>
              </w:rPr>
              <w:t>práce a splňuje zadání ve všech hlavních bodech.</w:t>
            </w:r>
            <w:r w:rsidR="00107646">
              <w:rPr>
                <w:iCs/>
              </w:rPr>
              <w:t xml:space="preserve"> </w:t>
            </w:r>
            <w:r w:rsidR="00107646" w:rsidRPr="00AA08AF">
              <w:rPr>
                <w:rFonts w:cstheme="minorHAnsi"/>
              </w:rPr>
              <w:t>S problematikou, která je velmi komplikovaná, se diplomant</w:t>
            </w:r>
            <w:r w:rsidR="00107646">
              <w:rPr>
                <w:rFonts w:cstheme="minorHAnsi"/>
              </w:rPr>
              <w:t xml:space="preserve">ka </w:t>
            </w:r>
            <w:r w:rsidR="00107646" w:rsidRPr="00AA08AF">
              <w:rPr>
                <w:rFonts w:cstheme="minorHAnsi"/>
              </w:rPr>
              <w:t>vypořádal</w:t>
            </w:r>
            <w:r w:rsidR="00107646">
              <w:rPr>
                <w:rFonts w:cstheme="minorHAnsi"/>
              </w:rPr>
              <w:t>a</w:t>
            </w:r>
            <w:r w:rsidR="00107646" w:rsidRPr="00AA08AF">
              <w:rPr>
                <w:rFonts w:cstheme="minorHAnsi"/>
              </w:rPr>
              <w:t xml:space="preserve"> nad úroveň odpovídající zaměření a studijnímu oboru.  </w:t>
            </w:r>
          </w:p>
          <w:p w14:paraId="3AF75153" w14:textId="07E1BE74" w:rsidR="00386EEB" w:rsidRPr="000E094A" w:rsidRDefault="00386EEB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5C89816B" w14:textId="6CE22394" w:rsidR="0024258E" w:rsidRDefault="0024258E" w:rsidP="00A40E93">
      <w:pPr>
        <w:jc w:val="both"/>
        <w:rPr>
          <w:rFonts w:cstheme="minorHAnsi"/>
        </w:rPr>
      </w:pPr>
    </w:p>
    <w:p w14:paraId="3A7BCCEB" w14:textId="77777777" w:rsidR="00107646" w:rsidRDefault="00107646" w:rsidP="00A40E93">
      <w:pPr>
        <w:jc w:val="both"/>
        <w:rPr>
          <w:rFonts w:cstheme="minorHAnsi"/>
        </w:rPr>
      </w:pPr>
    </w:p>
    <w:p w14:paraId="4E3072FA" w14:textId="38CA3A44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31493A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1493A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A716B91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52B88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653E0A8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0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31493A">
            <w:rPr>
              <w:rFonts w:cstheme="minorHAnsi"/>
            </w:rPr>
            <w:t>09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LQwtbQ0tDS0MLRU0lEKTi0uzszPAykwrgUAuIndeiwAAAA="/>
  </w:docVars>
  <w:rsids>
    <w:rsidRoot w:val="00BA16DD"/>
    <w:rsid w:val="000C0458"/>
    <w:rsid w:val="000E094A"/>
    <w:rsid w:val="00107646"/>
    <w:rsid w:val="00144F5B"/>
    <w:rsid w:val="00174147"/>
    <w:rsid w:val="001A3F0F"/>
    <w:rsid w:val="0024258E"/>
    <w:rsid w:val="002638D6"/>
    <w:rsid w:val="0029651C"/>
    <w:rsid w:val="0031493A"/>
    <w:rsid w:val="00366C75"/>
    <w:rsid w:val="00386EEB"/>
    <w:rsid w:val="003A2041"/>
    <w:rsid w:val="004D378C"/>
    <w:rsid w:val="00573A33"/>
    <w:rsid w:val="005C4ACA"/>
    <w:rsid w:val="00663B65"/>
    <w:rsid w:val="0067082B"/>
    <w:rsid w:val="00694399"/>
    <w:rsid w:val="006C4198"/>
    <w:rsid w:val="0073639B"/>
    <w:rsid w:val="007553A6"/>
    <w:rsid w:val="0085398A"/>
    <w:rsid w:val="008A7310"/>
    <w:rsid w:val="008B781B"/>
    <w:rsid w:val="008E2072"/>
    <w:rsid w:val="008E6C95"/>
    <w:rsid w:val="00974EA2"/>
    <w:rsid w:val="0097798F"/>
    <w:rsid w:val="00987B93"/>
    <w:rsid w:val="009C322A"/>
    <w:rsid w:val="009C7318"/>
    <w:rsid w:val="009C781F"/>
    <w:rsid w:val="00A40E93"/>
    <w:rsid w:val="00A7527E"/>
    <w:rsid w:val="00AA08AF"/>
    <w:rsid w:val="00B14451"/>
    <w:rsid w:val="00B66407"/>
    <w:rsid w:val="00BA16DD"/>
    <w:rsid w:val="00C02883"/>
    <w:rsid w:val="00CA34A9"/>
    <w:rsid w:val="00CC5272"/>
    <w:rsid w:val="00CD12C3"/>
    <w:rsid w:val="00DC7D52"/>
    <w:rsid w:val="00E22423"/>
    <w:rsid w:val="00EF1720"/>
    <w:rsid w:val="00F52B88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581cfee2-c630-4554-92b2-68787b9159cf"/>
    <ds:schemaRef ds:uri="91f26e49-f70c-446a-af9a-0186764ea1fa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</Pages>
  <Words>503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lanka Jarolímová</cp:lastModifiedBy>
  <cp:revision>17</cp:revision>
  <cp:lastPrinted>2022-03-14T11:55:00Z</cp:lastPrinted>
  <dcterms:created xsi:type="dcterms:W3CDTF">2022-03-14T14:34:00Z</dcterms:created>
  <dcterms:modified xsi:type="dcterms:W3CDTF">2022-05-13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